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A22B5" w14:textId="0597586A" w:rsidR="008222F1" w:rsidRDefault="008222F1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8222F1">
        <w:rPr>
          <w:rFonts w:ascii="Times New Roman" w:eastAsia="Times New Roman" w:hAnsi="Times New Roman"/>
          <w:sz w:val="22"/>
          <w:szCs w:val="22"/>
          <w:highlight w:val="yellow"/>
        </w:rPr>
        <w:t>INCLUDE ON LETTERHEAD</w:t>
      </w:r>
    </w:p>
    <w:p w14:paraId="20A8F4A9" w14:textId="77777777" w:rsidR="008222F1" w:rsidRDefault="008222F1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</w:p>
    <w:p w14:paraId="0AC72808" w14:textId="77777777" w:rsidR="008222F1" w:rsidRDefault="008222F1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</w:p>
    <w:p w14:paraId="7CFE013C" w14:textId="0CBEB234" w:rsidR="00A87D2D" w:rsidRPr="000E3AF0" w:rsidRDefault="00A87D2D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>Dr. Vrushali Bokil</w:t>
      </w:r>
    </w:p>
    <w:p w14:paraId="7ACC81AD" w14:textId="19BB11C3" w:rsidR="00A87D2D" w:rsidRPr="000E3AF0" w:rsidRDefault="00060987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>
        <w:rPr>
          <w:rFonts w:ascii="Times New Roman" w:eastAsia="Times New Roman" w:hAnsi="Times New Roman"/>
          <w:sz w:val="22"/>
          <w:szCs w:val="22"/>
        </w:rPr>
        <w:t xml:space="preserve">Executive 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 xml:space="preserve">Associate Dean </w:t>
      </w:r>
    </w:p>
    <w:p w14:paraId="4CF0BBD8" w14:textId="77777777" w:rsidR="00A87D2D" w:rsidRPr="000E3AF0" w:rsidRDefault="00A87D2D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>College of Science</w:t>
      </w:r>
    </w:p>
    <w:p w14:paraId="3CDC25FC" w14:textId="77777777" w:rsidR="00A87D2D" w:rsidRPr="000E3AF0" w:rsidRDefault="00A87D2D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>Oregon State University</w:t>
      </w:r>
    </w:p>
    <w:p w14:paraId="32A85ACA" w14:textId="77777777" w:rsidR="00A87D2D" w:rsidRPr="000E3AF0" w:rsidRDefault="00A87D2D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>128 Kidder Hall</w:t>
      </w:r>
    </w:p>
    <w:p w14:paraId="2359E7C9" w14:textId="6AD1AE06" w:rsidR="007D0837" w:rsidRPr="000E3AF0" w:rsidRDefault="00A87D2D" w:rsidP="00A87D2D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 xml:space="preserve">Corvallis, OR 97331 </w:t>
      </w:r>
    </w:p>
    <w:p w14:paraId="706606A8" w14:textId="77777777" w:rsidR="00A87D2D" w:rsidRDefault="00A87D2D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</w:p>
    <w:p w14:paraId="1F9A2D07" w14:textId="504FBCA0" w:rsidR="00060987" w:rsidRDefault="00060987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60987">
        <w:rPr>
          <w:rFonts w:ascii="Times New Roman" w:eastAsia="Times New Roman" w:hAnsi="Times New Roman"/>
          <w:sz w:val="22"/>
          <w:szCs w:val="22"/>
          <w:highlight w:val="yellow"/>
        </w:rPr>
        <w:t>Current Date</w:t>
      </w:r>
    </w:p>
    <w:p w14:paraId="787462E5" w14:textId="77777777" w:rsidR="00060987" w:rsidRPr="000E3AF0" w:rsidRDefault="00060987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</w:p>
    <w:p w14:paraId="636D34F2" w14:textId="22EB8ABD" w:rsidR="007D0837" w:rsidRDefault="007D0837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 xml:space="preserve">Dear Dr. 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>Bokil</w:t>
      </w:r>
      <w:r w:rsidR="00A30211">
        <w:rPr>
          <w:rFonts w:ascii="Times New Roman" w:eastAsia="Times New Roman" w:hAnsi="Times New Roman"/>
          <w:sz w:val="22"/>
          <w:szCs w:val="22"/>
        </w:rPr>
        <w:t xml:space="preserve">, </w:t>
      </w:r>
    </w:p>
    <w:p w14:paraId="55ABB884" w14:textId="77777777" w:rsidR="00A30211" w:rsidRPr="000E3AF0" w:rsidRDefault="00A30211" w:rsidP="007D0837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</w:p>
    <w:p w14:paraId="49CCD9F6" w14:textId="78D03DC4" w:rsidR="00A87D2D" w:rsidRPr="000E3AF0" w:rsidRDefault="00F924FB" w:rsidP="00A87D2D">
      <w:pPr>
        <w:spacing w:line="252" w:lineRule="auto"/>
        <w:rPr>
          <w:rFonts w:ascii="Times New Roman" w:eastAsia="Times New Roman" w:hAnsi="Times New Roman"/>
          <w:sz w:val="22"/>
          <w:szCs w:val="22"/>
        </w:rPr>
      </w:pPr>
      <w:r w:rsidRPr="000E3AF0">
        <w:rPr>
          <w:rFonts w:ascii="Times New Roman" w:eastAsia="Times New Roman" w:hAnsi="Times New Roman"/>
          <w:sz w:val="22"/>
          <w:szCs w:val="22"/>
        </w:rPr>
        <w:t xml:space="preserve">It is my pleasure to provide this letter of support for 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>the College of Science Research and Innovation Seed Program (</w:t>
      </w:r>
      <w:proofErr w:type="spellStart"/>
      <w:r w:rsidR="00A87D2D" w:rsidRPr="000E3AF0">
        <w:rPr>
          <w:rFonts w:ascii="Times New Roman" w:eastAsia="Times New Roman" w:hAnsi="Times New Roman"/>
          <w:sz w:val="22"/>
          <w:szCs w:val="22"/>
        </w:rPr>
        <w:t>SciRIS</w:t>
      </w:r>
      <w:proofErr w:type="spellEnd"/>
      <w:r w:rsidR="00A87D2D" w:rsidRPr="000E3AF0">
        <w:rPr>
          <w:rFonts w:ascii="Times New Roman" w:eastAsia="Times New Roman" w:hAnsi="Times New Roman"/>
          <w:sz w:val="22"/>
          <w:szCs w:val="22"/>
        </w:rPr>
        <w:t>) application titled</w:t>
      </w:r>
      <w:bookmarkStart w:id="0" w:name="_Hlk214279957"/>
      <w:r w:rsidR="00A87D2D" w:rsidRPr="000E3AF0">
        <w:rPr>
          <w:rFonts w:ascii="Times New Roman" w:eastAsia="Times New Roman" w:hAnsi="Times New Roman"/>
          <w:sz w:val="22"/>
          <w:szCs w:val="22"/>
        </w:rPr>
        <w:t xml:space="preserve">, </w:t>
      </w:r>
      <w:r w:rsidR="00A87D2D" w:rsidRPr="000E3AF0">
        <w:rPr>
          <w:rFonts w:ascii="Times New Roman" w:eastAsia="Times New Roman" w:hAnsi="Times New Roman"/>
          <w:sz w:val="22"/>
          <w:szCs w:val="22"/>
          <w:highlight w:val="yellow"/>
        </w:rPr>
        <w:t>“[insert title here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>],” lead by [</w:t>
      </w:r>
      <w:r w:rsidR="00A87D2D" w:rsidRPr="000E3AF0">
        <w:rPr>
          <w:rFonts w:ascii="Times New Roman" w:eastAsia="Times New Roman" w:hAnsi="Times New Roman"/>
          <w:sz w:val="22"/>
          <w:szCs w:val="22"/>
          <w:highlight w:val="yellow"/>
        </w:rPr>
        <w:t>insert name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>]</w:t>
      </w:r>
      <w:bookmarkEnd w:id="0"/>
      <w:r w:rsidR="00680BB7">
        <w:rPr>
          <w:rFonts w:ascii="Times New Roman" w:eastAsia="Times New Roman" w:hAnsi="Times New Roman"/>
          <w:sz w:val="22"/>
          <w:szCs w:val="22"/>
        </w:rPr>
        <w:t xml:space="preserve"> 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 xml:space="preserve">in the </w:t>
      </w:r>
      <w:r w:rsidR="00A87D2D" w:rsidRPr="000E3AF0">
        <w:rPr>
          <w:rFonts w:ascii="Times New Roman" w:eastAsia="Times New Roman" w:hAnsi="Times New Roman"/>
          <w:sz w:val="22"/>
          <w:szCs w:val="22"/>
          <w:highlight w:val="yellow"/>
        </w:rPr>
        <w:t>[insert department name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>]</w:t>
      </w:r>
      <w:r w:rsidR="00060987">
        <w:rPr>
          <w:rFonts w:ascii="Times New Roman" w:eastAsia="Times New Roman" w:hAnsi="Times New Roman"/>
          <w:sz w:val="22"/>
          <w:szCs w:val="22"/>
        </w:rPr>
        <w:t xml:space="preserve"> in the College of Science at Oregon State University</w:t>
      </w:r>
      <w:r w:rsidR="00680BB7">
        <w:rPr>
          <w:rFonts w:ascii="Times New Roman" w:eastAsia="Times New Roman" w:hAnsi="Times New Roman"/>
          <w:sz w:val="22"/>
          <w:szCs w:val="22"/>
        </w:rPr>
        <w:t>.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 xml:space="preserve"> We are excited to serve as research collaborators on this project. </w:t>
      </w:r>
    </w:p>
    <w:p w14:paraId="6EDDA314" w14:textId="77777777" w:rsidR="00AE5ED1" w:rsidRPr="000E3AF0" w:rsidRDefault="00AE5ED1" w:rsidP="0060157F">
      <w:pPr>
        <w:jc w:val="both"/>
        <w:rPr>
          <w:rFonts w:ascii="Times New Roman" w:hAnsi="Times New Roman"/>
          <w:sz w:val="22"/>
          <w:szCs w:val="22"/>
        </w:rPr>
      </w:pPr>
    </w:p>
    <w:p w14:paraId="154D8302" w14:textId="712179C1" w:rsidR="00AE5ED1" w:rsidRPr="000E3AF0" w:rsidRDefault="00AE5ED1" w:rsidP="0060157F">
      <w:pPr>
        <w:jc w:val="both"/>
        <w:rPr>
          <w:rFonts w:ascii="Times New Roman" w:hAnsi="Times New Roman"/>
          <w:sz w:val="22"/>
          <w:szCs w:val="22"/>
        </w:rPr>
      </w:pPr>
      <w:r w:rsidRPr="000E3AF0">
        <w:rPr>
          <w:rFonts w:ascii="Times New Roman" w:hAnsi="Times New Roman"/>
          <w:sz w:val="22"/>
          <w:szCs w:val="22"/>
        </w:rPr>
        <w:t xml:space="preserve">If the proposal submitted by 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>[</w:t>
      </w:r>
      <w:r w:rsidR="00A87D2D" w:rsidRPr="000E3AF0">
        <w:rPr>
          <w:rFonts w:ascii="Times New Roman" w:eastAsia="Times New Roman" w:hAnsi="Times New Roman"/>
          <w:sz w:val="22"/>
          <w:szCs w:val="22"/>
          <w:highlight w:val="yellow"/>
        </w:rPr>
        <w:t>insert name</w:t>
      </w:r>
      <w:r w:rsidR="00A87D2D" w:rsidRPr="000E3AF0">
        <w:rPr>
          <w:rFonts w:ascii="Times New Roman" w:eastAsia="Times New Roman" w:hAnsi="Times New Roman"/>
          <w:sz w:val="22"/>
          <w:szCs w:val="22"/>
        </w:rPr>
        <w:t xml:space="preserve">] </w:t>
      </w:r>
      <w:r w:rsidRPr="000E3AF0">
        <w:rPr>
          <w:rFonts w:ascii="Times New Roman" w:hAnsi="Times New Roman"/>
          <w:sz w:val="22"/>
          <w:szCs w:val="22"/>
        </w:rPr>
        <w:t xml:space="preserve">is </w:t>
      </w:r>
      <w:r w:rsidR="004548BD" w:rsidRPr="000E3AF0">
        <w:rPr>
          <w:rFonts w:ascii="Times New Roman" w:hAnsi="Times New Roman"/>
          <w:sz w:val="22"/>
          <w:szCs w:val="22"/>
        </w:rPr>
        <w:t xml:space="preserve">selected for funding </w:t>
      </w:r>
      <w:r w:rsidR="00060987">
        <w:rPr>
          <w:rFonts w:ascii="Times New Roman" w:hAnsi="Times New Roman"/>
          <w:sz w:val="22"/>
          <w:szCs w:val="22"/>
        </w:rPr>
        <w:t xml:space="preserve">from the College of Science </w:t>
      </w:r>
      <w:proofErr w:type="spellStart"/>
      <w:r w:rsidR="00060987">
        <w:rPr>
          <w:rFonts w:ascii="Times New Roman" w:hAnsi="Times New Roman"/>
          <w:sz w:val="22"/>
          <w:szCs w:val="22"/>
        </w:rPr>
        <w:t>SciRIS</w:t>
      </w:r>
      <w:proofErr w:type="spellEnd"/>
      <w:r w:rsidR="00060987">
        <w:rPr>
          <w:rFonts w:ascii="Times New Roman" w:hAnsi="Times New Roman"/>
          <w:sz w:val="22"/>
          <w:szCs w:val="22"/>
        </w:rPr>
        <w:t xml:space="preserve"> program</w:t>
      </w:r>
      <w:r w:rsidR="004548BD" w:rsidRPr="000E3AF0">
        <w:rPr>
          <w:rFonts w:ascii="Times New Roman" w:hAnsi="Times New Roman"/>
          <w:sz w:val="22"/>
          <w:szCs w:val="22"/>
        </w:rPr>
        <w:t xml:space="preserve">, it is my intent to collaborate and/or commit resources as detailed in </w:t>
      </w:r>
      <w:r w:rsidR="00C77BEA" w:rsidRPr="000E3AF0">
        <w:rPr>
          <w:rFonts w:ascii="Times New Roman" w:hAnsi="Times New Roman"/>
          <w:sz w:val="22"/>
          <w:szCs w:val="22"/>
        </w:rPr>
        <w:t>th</w:t>
      </w:r>
      <w:r w:rsidR="00060987">
        <w:rPr>
          <w:rFonts w:ascii="Times New Roman" w:hAnsi="Times New Roman"/>
          <w:sz w:val="22"/>
          <w:szCs w:val="22"/>
        </w:rPr>
        <w:t xml:space="preserve">e </w:t>
      </w:r>
      <w:proofErr w:type="spellStart"/>
      <w:r w:rsidR="00060987">
        <w:rPr>
          <w:rFonts w:ascii="Times New Roman" w:hAnsi="Times New Roman"/>
          <w:sz w:val="22"/>
          <w:szCs w:val="22"/>
        </w:rPr>
        <w:t>SciRIS</w:t>
      </w:r>
      <w:proofErr w:type="spellEnd"/>
      <w:r w:rsidR="00060987">
        <w:rPr>
          <w:rFonts w:ascii="Times New Roman" w:hAnsi="Times New Roman"/>
          <w:sz w:val="22"/>
          <w:szCs w:val="22"/>
        </w:rPr>
        <w:t xml:space="preserve"> </w:t>
      </w:r>
      <w:r w:rsidR="00C77BEA" w:rsidRPr="000E3AF0">
        <w:rPr>
          <w:rFonts w:ascii="Times New Roman" w:hAnsi="Times New Roman"/>
          <w:sz w:val="22"/>
          <w:szCs w:val="22"/>
        </w:rPr>
        <w:t>proposal</w:t>
      </w:r>
      <w:r w:rsidR="000310C3" w:rsidRPr="000E3AF0">
        <w:rPr>
          <w:rFonts w:ascii="Times New Roman" w:hAnsi="Times New Roman"/>
          <w:sz w:val="22"/>
          <w:szCs w:val="22"/>
        </w:rPr>
        <w:t>.</w:t>
      </w:r>
      <w:r w:rsidR="00C77BEA" w:rsidRPr="000E3AF0">
        <w:rPr>
          <w:rFonts w:ascii="Times New Roman" w:hAnsi="Times New Roman"/>
          <w:sz w:val="22"/>
          <w:szCs w:val="22"/>
        </w:rPr>
        <w:t xml:space="preserve"> </w:t>
      </w:r>
    </w:p>
    <w:p w14:paraId="4756F97A" w14:textId="77777777" w:rsidR="00870CCA" w:rsidRPr="000E3AF0" w:rsidRDefault="00870CCA" w:rsidP="00870CCA">
      <w:pPr>
        <w:pStyle w:val="ListParagraph"/>
        <w:ind w:left="360"/>
        <w:jc w:val="both"/>
        <w:rPr>
          <w:rFonts w:ascii="Times New Roman" w:hAnsi="Times New Roman"/>
          <w:sz w:val="22"/>
          <w:szCs w:val="22"/>
        </w:rPr>
      </w:pPr>
    </w:p>
    <w:p w14:paraId="694EE5B6" w14:textId="4474FFD5" w:rsidR="007D4670" w:rsidRPr="000E3AF0" w:rsidRDefault="00E20586" w:rsidP="005E6A60">
      <w:pPr>
        <w:rPr>
          <w:rFonts w:ascii="Times New Roman" w:hAnsi="Times New Roman"/>
          <w:sz w:val="22"/>
          <w:szCs w:val="22"/>
        </w:rPr>
      </w:pPr>
      <w:r w:rsidRPr="000E3AF0">
        <w:rPr>
          <w:rFonts w:ascii="Times New Roman" w:hAnsi="Times New Roman"/>
          <w:sz w:val="22"/>
          <w:szCs w:val="22"/>
        </w:rPr>
        <w:t>Please feel free to contact me if there is any further information I can provide.</w:t>
      </w:r>
    </w:p>
    <w:p w14:paraId="12CF6710" w14:textId="77777777" w:rsidR="00BB1334" w:rsidRPr="000E3AF0" w:rsidRDefault="00BB1334" w:rsidP="005E6A60">
      <w:pPr>
        <w:jc w:val="both"/>
        <w:rPr>
          <w:rFonts w:ascii="Times New Roman" w:hAnsi="Times New Roman"/>
          <w:sz w:val="22"/>
          <w:szCs w:val="22"/>
        </w:rPr>
      </w:pPr>
    </w:p>
    <w:p w14:paraId="39B19286" w14:textId="77777777" w:rsidR="00BB1334" w:rsidRPr="000E3AF0" w:rsidRDefault="00BB1334" w:rsidP="005E6A60">
      <w:pPr>
        <w:ind w:right="360"/>
        <w:jc w:val="both"/>
        <w:rPr>
          <w:rFonts w:ascii="Times New Roman" w:hAnsi="Times New Roman"/>
          <w:sz w:val="22"/>
          <w:szCs w:val="22"/>
        </w:rPr>
      </w:pPr>
      <w:r w:rsidRPr="000E3AF0">
        <w:rPr>
          <w:rFonts w:ascii="Times New Roman" w:hAnsi="Times New Roman"/>
          <w:sz w:val="22"/>
          <w:szCs w:val="22"/>
        </w:rPr>
        <w:t xml:space="preserve">Sincerely, </w:t>
      </w:r>
    </w:p>
    <w:p w14:paraId="6C4F03FB" w14:textId="77777777" w:rsidR="00465364" w:rsidRPr="000E3AF0" w:rsidRDefault="00465364" w:rsidP="005E6A60">
      <w:pPr>
        <w:ind w:right="360"/>
        <w:jc w:val="both"/>
        <w:rPr>
          <w:rFonts w:ascii="Times New Roman" w:hAnsi="Times New Roman"/>
          <w:sz w:val="22"/>
          <w:szCs w:val="22"/>
        </w:rPr>
      </w:pPr>
    </w:p>
    <w:p w14:paraId="2E58A434" w14:textId="77777777" w:rsidR="00465364" w:rsidRPr="000E3AF0" w:rsidRDefault="00465364" w:rsidP="005E6A60">
      <w:pPr>
        <w:ind w:right="360"/>
        <w:jc w:val="both"/>
        <w:rPr>
          <w:rFonts w:ascii="Times New Roman" w:hAnsi="Times New Roman"/>
          <w:sz w:val="22"/>
          <w:szCs w:val="22"/>
        </w:rPr>
      </w:pPr>
    </w:p>
    <w:p w14:paraId="19A027A6" w14:textId="1EDA57BB" w:rsidR="00465364" w:rsidRPr="003245B9" w:rsidRDefault="003245B9" w:rsidP="003245B9">
      <w:pPr>
        <w:spacing w:line="252" w:lineRule="auto"/>
        <w:rPr>
          <w:rFonts w:ascii="Times New Roman" w:eastAsia="Times New Roman" w:hAnsi="Times New Roman"/>
          <w:szCs w:val="22"/>
        </w:rPr>
      </w:pPr>
      <w:r>
        <w:rPr>
          <w:rFonts w:ascii="Times New Roman" w:eastAsia="Times New Roman" w:hAnsi="Times New Roman"/>
          <w:noProof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654C12" wp14:editId="7C243590">
                <wp:simplePos x="0" y="0"/>
                <wp:positionH relativeFrom="margin">
                  <wp:align>left</wp:align>
                </wp:positionH>
                <wp:positionV relativeFrom="paragraph">
                  <wp:posOffset>78105</wp:posOffset>
                </wp:positionV>
                <wp:extent cx="1590675" cy="0"/>
                <wp:effectExtent l="0" t="0" r="0" b="0"/>
                <wp:wrapNone/>
                <wp:docPr id="164537628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A1D28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15pt" to="125.2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" strokecolor="black [3040]">
                <w10:wrap anchorx="margin"/>
              </v:line>
            </w:pict>
          </mc:Fallback>
        </mc:AlternateContent>
      </w:r>
    </w:p>
    <w:p w14:paraId="43EE78E1" w14:textId="04120673" w:rsidR="00C92E01" w:rsidRPr="006F47E2" w:rsidRDefault="00C92E01" w:rsidP="00C92E01">
      <w:pPr>
        <w:ind w:right="360"/>
        <w:jc w:val="both"/>
        <w:rPr>
          <w:rFonts w:ascii="Times New Roman" w:hAnsi="Times New Roman"/>
          <w:sz w:val="22"/>
          <w:szCs w:val="22"/>
          <w:highlight w:val="yellow"/>
        </w:rPr>
      </w:pPr>
      <w:r w:rsidRPr="006F47E2">
        <w:rPr>
          <w:rFonts w:ascii="Times New Roman" w:hAnsi="Times New Roman"/>
          <w:sz w:val="22"/>
          <w:szCs w:val="22"/>
          <w:highlight w:val="yellow"/>
        </w:rPr>
        <w:t>Name</w:t>
      </w:r>
    </w:p>
    <w:p w14:paraId="5CBBA723" w14:textId="77777777" w:rsidR="003245B9" w:rsidRDefault="003245B9" w:rsidP="00C92E01">
      <w:pPr>
        <w:ind w:right="360"/>
        <w:jc w:val="both"/>
        <w:rPr>
          <w:rFonts w:ascii="Times New Roman" w:hAnsi="Times New Roman"/>
          <w:sz w:val="22"/>
          <w:szCs w:val="22"/>
          <w:highlight w:val="yellow"/>
        </w:rPr>
      </w:pPr>
    </w:p>
    <w:p w14:paraId="15FF4C91" w14:textId="6C48A7F6" w:rsidR="003245B9" w:rsidRPr="003245B9" w:rsidRDefault="003245B9" w:rsidP="003245B9">
      <w:pPr>
        <w:spacing w:line="252" w:lineRule="auto"/>
        <w:rPr>
          <w:rFonts w:ascii="Times New Roman" w:eastAsia="Times New Roman" w:hAnsi="Times New Roman"/>
          <w:szCs w:val="22"/>
        </w:rPr>
      </w:pPr>
      <w:r>
        <w:rPr>
          <w:rFonts w:ascii="Times New Roman" w:eastAsia="Times New Roman" w:hAnsi="Times New Roman"/>
          <w:noProof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6B7557" wp14:editId="7A814978">
                <wp:simplePos x="0" y="0"/>
                <wp:positionH relativeFrom="margin">
                  <wp:align>left</wp:align>
                </wp:positionH>
                <wp:positionV relativeFrom="paragraph">
                  <wp:posOffset>78105</wp:posOffset>
                </wp:positionV>
                <wp:extent cx="1590675" cy="0"/>
                <wp:effectExtent l="0" t="0" r="0" b="0"/>
                <wp:wrapNone/>
                <wp:docPr id="79256403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C82D0A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15pt" to="125.2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" strokecolor="black [3040]">
                <w10:wrap anchorx="margin"/>
              </v:line>
            </w:pict>
          </mc:Fallback>
        </mc:AlternateContent>
      </w:r>
    </w:p>
    <w:p w14:paraId="2EA03425" w14:textId="2607D83C" w:rsidR="00C92E01" w:rsidRPr="006F47E2" w:rsidRDefault="00C92E01" w:rsidP="00C92E01">
      <w:pPr>
        <w:ind w:right="360"/>
        <w:jc w:val="both"/>
        <w:rPr>
          <w:rFonts w:ascii="Times New Roman" w:hAnsi="Times New Roman"/>
          <w:sz w:val="22"/>
          <w:szCs w:val="22"/>
          <w:highlight w:val="yellow"/>
        </w:rPr>
      </w:pPr>
      <w:r w:rsidRPr="006F47E2">
        <w:rPr>
          <w:rFonts w:ascii="Times New Roman" w:hAnsi="Times New Roman"/>
          <w:sz w:val="22"/>
          <w:szCs w:val="22"/>
          <w:highlight w:val="yellow"/>
        </w:rPr>
        <w:t>Title</w:t>
      </w:r>
    </w:p>
    <w:p w14:paraId="226A318D" w14:textId="77777777" w:rsidR="003245B9" w:rsidRDefault="003245B9" w:rsidP="00C92E01">
      <w:pPr>
        <w:ind w:right="360"/>
        <w:jc w:val="both"/>
        <w:rPr>
          <w:rFonts w:ascii="Times New Roman" w:hAnsi="Times New Roman"/>
          <w:sz w:val="22"/>
          <w:szCs w:val="22"/>
          <w:highlight w:val="yellow"/>
        </w:rPr>
      </w:pPr>
    </w:p>
    <w:p w14:paraId="200ECB28" w14:textId="77777777" w:rsidR="003245B9" w:rsidRDefault="003245B9" w:rsidP="003245B9">
      <w:pPr>
        <w:spacing w:line="252" w:lineRule="auto"/>
        <w:rPr>
          <w:rFonts w:ascii="Times New Roman" w:eastAsia="Times New Roman" w:hAnsi="Times New Roman"/>
          <w:szCs w:val="22"/>
        </w:rPr>
      </w:pPr>
      <w:r>
        <w:rPr>
          <w:rFonts w:ascii="Times New Roman" w:eastAsia="Times New Roman" w:hAnsi="Times New Roman"/>
          <w:noProof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947400" wp14:editId="4433263A">
                <wp:simplePos x="0" y="0"/>
                <wp:positionH relativeFrom="margin">
                  <wp:align>left</wp:align>
                </wp:positionH>
                <wp:positionV relativeFrom="paragraph">
                  <wp:posOffset>78105</wp:posOffset>
                </wp:positionV>
                <wp:extent cx="1590675" cy="0"/>
                <wp:effectExtent l="0" t="0" r="0" b="0"/>
                <wp:wrapNone/>
                <wp:docPr id="30982447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F1453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15pt" to="125.2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" strokecolor="black [3040]">
                <w10:wrap anchorx="margin"/>
              </v:line>
            </w:pict>
          </mc:Fallback>
        </mc:AlternateContent>
      </w:r>
    </w:p>
    <w:p w14:paraId="567BC8A9" w14:textId="5EFBA49E" w:rsidR="00C92E01" w:rsidRPr="006F47E2" w:rsidRDefault="00060987" w:rsidP="00C92E01">
      <w:pPr>
        <w:ind w:right="360"/>
        <w:jc w:val="both"/>
        <w:rPr>
          <w:rFonts w:ascii="Times New Roman" w:hAnsi="Times New Roman"/>
          <w:sz w:val="22"/>
          <w:szCs w:val="22"/>
          <w:highlight w:val="yellow"/>
        </w:rPr>
      </w:pPr>
      <w:r>
        <w:rPr>
          <w:rFonts w:ascii="Times New Roman" w:hAnsi="Times New Roman"/>
          <w:sz w:val="22"/>
          <w:szCs w:val="22"/>
          <w:highlight w:val="yellow"/>
        </w:rPr>
        <w:t xml:space="preserve">Department, </w:t>
      </w:r>
      <w:r w:rsidR="00A87D2D" w:rsidRPr="006F47E2">
        <w:rPr>
          <w:rFonts w:ascii="Times New Roman" w:hAnsi="Times New Roman"/>
          <w:sz w:val="22"/>
          <w:szCs w:val="22"/>
          <w:highlight w:val="yellow"/>
        </w:rPr>
        <w:t>Institution</w:t>
      </w:r>
    </w:p>
    <w:p w14:paraId="64E0F3D9" w14:textId="77777777" w:rsidR="003245B9" w:rsidRDefault="003245B9" w:rsidP="00C92E01">
      <w:pPr>
        <w:ind w:right="360"/>
        <w:jc w:val="both"/>
        <w:rPr>
          <w:rFonts w:ascii="Times New Roman" w:hAnsi="Times New Roman"/>
          <w:sz w:val="22"/>
          <w:szCs w:val="22"/>
          <w:highlight w:val="yellow"/>
        </w:rPr>
      </w:pPr>
    </w:p>
    <w:p w14:paraId="4E02AD7B" w14:textId="527E2FE1" w:rsidR="003245B9" w:rsidRPr="003245B9" w:rsidRDefault="003245B9" w:rsidP="003245B9">
      <w:pPr>
        <w:spacing w:line="252" w:lineRule="auto"/>
        <w:rPr>
          <w:rFonts w:ascii="Times New Roman" w:eastAsia="Times New Roman" w:hAnsi="Times New Roman"/>
          <w:szCs w:val="22"/>
        </w:rPr>
      </w:pPr>
      <w:r>
        <w:rPr>
          <w:rFonts w:ascii="Times New Roman" w:eastAsia="Times New Roman" w:hAnsi="Times New Roman"/>
          <w:noProof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00E359" wp14:editId="281ECD16">
                <wp:simplePos x="0" y="0"/>
                <wp:positionH relativeFrom="margin">
                  <wp:align>left</wp:align>
                </wp:positionH>
                <wp:positionV relativeFrom="paragraph">
                  <wp:posOffset>78105</wp:posOffset>
                </wp:positionV>
                <wp:extent cx="1590675" cy="0"/>
                <wp:effectExtent l="0" t="0" r="0" b="0"/>
                <wp:wrapNone/>
                <wp:docPr id="150608292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207E0" id="Straight Connector 1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15pt" to="125.2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" strokecolor="black [3040]">
                <w10:wrap anchorx="margin"/>
              </v:line>
            </w:pict>
          </mc:Fallback>
        </mc:AlternateContent>
      </w:r>
    </w:p>
    <w:p w14:paraId="65CDD814" w14:textId="24F7B5B5" w:rsidR="00C92E01" w:rsidRPr="000E3AF0" w:rsidRDefault="00C92E01" w:rsidP="00C92E01">
      <w:pPr>
        <w:ind w:right="360"/>
        <w:jc w:val="both"/>
        <w:rPr>
          <w:rFonts w:ascii="Times New Roman" w:hAnsi="Times New Roman"/>
          <w:sz w:val="22"/>
          <w:szCs w:val="22"/>
        </w:rPr>
      </w:pPr>
      <w:r w:rsidRPr="006F47E2">
        <w:rPr>
          <w:rFonts w:ascii="Times New Roman" w:hAnsi="Times New Roman"/>
          <w:sz w:val="22"/>
          <w:szCs w:val="22"/>
          <w:highlight w:val="yellow"/>
        </w:rPr>
        <w:t>Email:</w:t>
      </w:r>
      <w:r w:rsidRPr="000E3AF0">
        <w:rPr>
          <w:rFonts w:ascii="Times New Roman" w:hAnsi="Times New Roman"/>
          <w:sz w:val="22"/>
          <w:szCs w:val="22"/>
        </w:rPr>
        <w:t xml:space="preserve"> </w:t>
      </w:r>
    </w:p>
    <w:p w14:paraId="6CE03A75" w14:textId="42F81FF3" w:rsidR="00BB1334" w:rsidRPr="000E3AF0" w:rsidRDefault="00BB1334" w:rsidP="00C92E01">
      <w:pPr>
        <w:ind w:right="360"/>
        <w:jc w:val="both"/>
        <w:rPr>
          <w:rFonts w:ascii="Times New Roman" w:hAnsi="Times New Roman"/>
          <w:sz w:val="22"/>
          <w:szCs w:val="22"/>
        </w:rPr>
      </w:pPr>
    </w:p>
    <w:sectPr w:rsidR="00BB1334" w:rsidRPr="000E3AF0" w:rsidSect="00502C33">
      <w:pgSz w:w="12240" w:h="15840"/>
      <w:pgMar w:top="2160" w:right="1152" w:bottom="108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BF994" w14:textId="77777777" w:rsidR="005E2D0A" w:rsidRDefault="005E2D0A" w:rsidP="00FB7422">
      <w:r>
        <w:separator/>
      </w:r>
    </w:p>
  </w:endnote>
  <w:endnote w:type="continuationSeparator" w:id="0">
    <w:p w14:paraId="4492CB5D" w14:textId="77777777" w:rsidR="005E2D0A" w:rsidRDefault="005E2D0A" w:rsidP="00FB7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8551D" w14:textId="77777777" w:rsidR="005E2D0A" w:rsidRDefault="005E2D0A" w:rsidP="00FB7422">
      <w:r>
        <w:separator/>
      </w:r>
    </w:p>
  </w:footnote>
  <w:footnote w:type="continuationSeparator" w:id="0">
    <w:p w14:paraId="0FB09C03" w14:textId="77777777" w:rsidR="005E2D0A" w:rsidRDefault="005E2D0A" w:rsidP="00FB7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C83C76"/>
    <w:multiLevelType w:val="hybridMultilevel"/>
    <w:tmpl w:val="6B2CF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3A0E86"/>
    <w:multiLevelType w:val="hybridMultilevel"/>
    <w:tmpl w:val="B8E47136"/>
    <w:lvl w:ilvl="0" w:tplc="20769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53EA9"/>
    <w:multiLevelType w:val="hybridMultilevel"/>
    <w:tmpl w:val="E9FC0E9C"/>
    <w:lvl w:ilvl="0" w:tplc="370E74CA">
      <w:numFmt w:val="bullet"/>
      <w:lvlText w:val="•"/>
      <w:lvlJc w:val="left"/>
      <w:pPr>
        <w:ind w:left="720" w:hanging="72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B6BB3"/>
    <w:multiLevelType w:val="hybridMultilevel"/>
    <w:tmpl w:val="20F0DA6E"/>
    <w:lvl w:ilvl="0" w:tplc="E08E3A26">
      <w:start w:val="6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911884"/>
    <w:multiLevelType w:val="hybridMultilevel"/>
    <w:tmpl w:val="51B4EB46"/>
    <w:lvl w:ilvl="0" w:tplc="096CE492">
      <w:start w:val="1"/>
      <w:numFmt w:val="bullet"/>
      <w:lvlText w:val=""/>
      <w:lvlJc w:val="left"/>
      <w:pPr>
        <w:ind w:left="360" w:hanging="360"/>
      </w:pPr>
      <w:rPr>
        <w:rFonts w:ascii="Wingdings" w:eastAsia="Courier New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3A6F06"/>
    <w:multiLevelType w:val="hybridMultilevel"/>
    <w:tmpl w:val="1520D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55138679">
    <w:abstractNumId w:val="1"/>
  </w:num>
  <w:num w:numId="2" w16cid:durableId="1560897156">
    <w:abstractNumId w:val="0"/>
  </w:num>
  <w:num w:numId="3" w16cid:durableId="847063655">
    <w:abstractNumId w:val="2"/>
  </w:num>
  <w:num w:numId="4" w16cid:durableId="1905989137">
    <w:abstractNumId w:val="3"/>
  </w:num>
  <w:num w:numId="5" w16cid:durableId="1339506910">
    <w:abstractNumId w:val="4"/>
  </w:num>
  <w:num w:numId="6" w16cid:durableId="8462125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sDAzMDc2NzcyMjRU0lEKTi0uzszPAykwNKwFAFinp/QtAAAA"/>
  </w:docVars>
  <w:rsids>
    <w:rsidRoot w:val="00AC02A7"/>
    <w:rsid w:val="0002427E"/>
    <w:rsid w:val="000310C3"/>
    <w:rsid w:val="00041919"/>
    <w:rsid w:val="00060987"/>
    <w:rsid w:val="00067195"/>
    <w:rsid w:val="000764C2"/>
    <w:rsid w:val="00077790"/>
    <w:rsid w:val="00081FEE"/>
    <w:rsid w:val="000E3AF0"/>
    <w:rsid w:val="000E4BC5"/>
    <w:rsid w:val="00102BB7"/>
    <w:rsid w:val="00125154"/>
    <w:rsid w:val="001434E0"/>
    <w:rsid w:val="0018443A"/>
    <w:rsid w:val="00197218"/>
    <w:rsid w:val="001A2137"/>
    <w:rsid w:val="001A523E"/>
    <w:rsid w:val="001F10A3"/>
    <w:rsid w:val="001F3DA2"/>
    <w:rsid w:val="00214C0A"/>
    <w:rsid w:val="00237DA8"/>
    <w:rsid w:val="00263702"/>
    <w:rsid w:val="00287896"/>
    <w:rsid w:val="00287FE8"/>
    <w:rsid w:val="0029390C"/>
    <w:rsid w:val="002C3E86"/>
    <w:rsid w:val="002E75A1"/>
    <w:rsid w:val="003007BF"/>
    <w:rsid w:val="00313B65"/>
    <w:rsid w:val="003245B9"/>
    <w:rsid w:val="003345AF"/>
    <w:rsid w:val="003411B4"/>
    <w:rsid w:val="00365248"/>
    <w:rsid w:val="00376692"/>
    <w:rsid w:val="00382157"/>
    <w:rsid w:val="003C0395"/>
    <w:rsid w:val="003E0061"/>
    <w:rsid w:val="003F2FC0"/>
    <w:rsid w:val="004046DE"/>
    <w:rsid w:val="00406B11"/>
    <w:rsid w:val="00417BE1"/>
    <w:rsid w:val="00421AE6"/>
    <w:rsid w:val="004272D9"/>
    <w:rsid w:val="00433632"/>
    <w:rsid w:val="00444F6E"/>
    <w:rsid w:val="004466A2"/>
    <w:rsid w:val="00454074"/>
    <w:rsid w:val="004548BD"/>
    <w:rsid w:val="00456EDD"/>
    <w:rsid w:val="00465364"/>
    <w:rsid w:val="004823B3"/>
    <w:rsid w:val="00487328"/>
    <w:rsid w:val="004B1EF9"/>
    <w:rsid w:val="004B518E"/>
    <w:rsid w:val="00502C33"/>
    <w:rsid w:val="00505B76"/>
    <w:rsid w:val="00542C3C"/>
    <w:rsid w:val="00545799"/>
    <w:rsid w:val="005E2D0A"/>
    <w:rsid w:val="005E6A60"/>
    <w:rsid w:val="005E6E33"/>
    <w:rsid w:val="005F7726"/>
    <w:rsid w:val="0060157F"/>
    <w:rsid w:val="00620E6E"/>
    <w:rsid w:val="00631AFF"/>
    <w:rsid w:val="00650FD0"/>
    <w:rsid w:val="00664E7B"/>
    <w:rsid w:val="00680BB7"/>
    <w:rsid w:val="006A1C38"/>
    <w:rsid w:val="006A60FD"/>
    <w:rsid w:val="006B71AD"/>
    <w:rsid w:val="006C250F"/>
    <w:rsid w:val="006D0602"/>
    <w:rsid w:val="006F41EB"/>
    <w:rsid w:val="006F47E2"/>
    <w:rsid w:val="00710E8C"/>
    <w:rsid w:val="00770C04"/>
    <w:rsid w:val="00797FAF"/>
    <w:rsid w:val="007A118C"/>
    <w:rsid w:val="007B52EF"/>
    <w:rsid w:val="007D0837"/>
    <w:rsid w:val="007D4670"/>
    <w:rsid w:val="007D6929"/>
    <w:rsid w:val="007E1D12"/>
    <w:rsid w:val="007F30C5"/>
    <w:rsid w:val="008065FF"/>
    <w:rsid w:val="008119C2"/>
    <w:rsid w:val="008222F1"/>
    <w:rsid w:val="00836442"/>
    <w:rsid w:val="00836D53"/>
    <w:rsid w:val="00840CD0"/>
    <w:rsid w:val="00870CCA"/>
    <w:rsid w:val="0089283B"/>
    <w:rsid w:val="008C7D42"/>
    <w:rsid w:val="008E7A53"/>
    <w:rsid w:val="009259A0"/>
    <w:rsid w:val="009301AC"/>
    <w:rsid w:val="009C3031"/>
    <w:rsid w:val="009D6B3B"/>
    <w:rsid w:val="00A06EB5"/>
    <w:rsid w:val="00A30211"/>
    <w:rsid w:val="00A4752D"/>
    <w:rsid w:val="00A53B38"/>
    <w:rsid w:val="00A54592"/>
    <w:rsid w:val="00A855C8"/>
    <w:rsid w:val="00A87D2D"/>
    <w:rsid w:val="00A9058E"/>
    <w:rsid w:val="00AA4C40"/>
    <w:rsid w:val="00AB42F8"/>
    <w:rsid w:val="00AC02A7"/>
    <w:rsid w:val="00AE5ED1"/>
    <w:rsid w:val="00B15F15"/>
    <w:rsid w:val="00B31680"/>
    <w:rsid w:val="00B32723"/>
    <w:rsid w:val="00B40330"/>
    <w:rsid w:val="00B646DC"/>
    <w:rsid w:val="00B73707"/>
    <w:rsid w:val="00B92108"/>
    <w:rsid w:val="00B97F90"/>
    <w:rsid w:val="00BA36A4"/>
    <w:rsid w:val="00BB1334"/>
    <w:rsid w:val="00BB3399"/>
    <w:rsid w:val="00BD0F04"/>
    <w:rsid w:val="00C04374"/>
    <w:rsid w:val="00C33802"/>
    <w:rsid w:val="00C4095B"/>
    <w:rsid w:val="00C646EF"/>
    <w:rsid w:val="00C77BEA"/>
    <w:rsid w:val="00C92E01"/>
    <w:rsid w:val="00CB12F1"/>
    <w:rsid w:val="00CC1C9B"/>
    <w:rsid w:val="00CF0F60"/>
    <w:rsid w:val="00CF1C91"/>
    <w:rsid w:val="00CF3DC2"/>
    <w:rsid w:val="00D242A8"/>
    <w:rsid w:val="00D537EC"/>
    <w:rsid w:val="00D738CD"/>
    <w:rsid w:val="00DD53B2"/>
    <w:rsid w:val="00DD788E"/>
    <w:rsid w:val="00E20586"/>
    <w:rsid w:val="00E42401"/>
    <w:rsid w:val="00E51FD5"/>
    <w:rsid w:val="00E54147"/>
    <w:rsid w:val="00E777D8"/>
    <w:rsid w:val="00E8551E"/>
    <w:rsid w:val="00E911DC"/>
    <w:rsid w:val="00EC26FA"/>
    <w:rsid w:val="00EF5E51"/>
    <w:rsid w:val="00F06765"/>
    <w:rsid w:val="00F06F3B"/>
    <w:rsid w:val="00F145B1"/>
    <w:rsid w:val="00F36556"/>
    <w:rsid w:val="00F53E46"/>
    <w:rsid w:val="00F74718"/>
    <w:rsid w:val="00F924FB"/>
    <w:rsid w:val="00FB0ECD"/>
    <w:rsid w:val="00FB7422"/>
    <w:rsid w:val="00FC0201"/>
    <w:rsid w:val="00FC2785"/>
    <w:rsid w:val="00FC5794"/>
    <w:rsid w:val="00FE2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B121B5"/>
  <w15:docId w15:val="{A3838245-C388-4F2C-9789-D01B5483B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395"/>
    <w:rPr>
      <w:rFonts w:ascii="Times" w:hAnsi="Times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99"/>
    <w:qFormat/>
    <w:rsid w:val="003C0395"/>
    <w:pPr>
      <w:jc w:val="both"/>
    </w:pPr>
    <w:rPr>
      <w:rFonts w:ascii="Arial" w:hAnsi="Arial" w:cs="Arial"/>
      <w:b/>
      <w:bCs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7D46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74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7422"/>
    <w:rPr>
      <w:rFonts w:ascii="Times" w:hAnsi="Times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74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7422"/>
    <w:rPr>
      <w:rFonts w:ascii="Times" w:hAnsi="Time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7A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A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A53"/>
    <w:rPr>
      <w:rFonts w:ascii="Times" w:hAnsi="Times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A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A53"/>
    <w:rPr>
      <w:rFonts w:ascii="Times" w:hAnsi="Times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A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A53"/>
    <w:rPr>
      <w:rFonts w:ascii="Segoe U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FE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F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17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b881c1e-c75b-4c85-bafa-a56211f04987" xsi:nil="true"/>
    <lcf76f155ced4ddcb4097134ff3c332f xmlns="2382b3f6-3a7a-441a-a59f-4a034b3bae4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E0C625ABF4E49839FAB209DFEB6CB" ma:contentTypeVersion="18" ma:contentTypeDescription="Create a new document." ma:contentTypeScope="" ma:versionID="7ca682dc44ed123a899c5260ded3cb75">
  <xsd:schema xmlns:xsd="http://www.w3.org/2001/XMLSchema" xmlns:xs="http://www.w3.org/2001/XMLSchema" xmlns:p="http://schemas.microsoft.com/office/2006/metadata/properties" xmlns:ns2="2382b3f6-3a7a-441a-a59f-4a034b3bae40" xmlns:ns3="fb881c1e-c75b-4c85-bafa-a56211f04987" targetNamespace="http://schemas.microsoft.com/office/2006/metadata/properties" ma:root="true" ma:fieldsID="83ad6974345935a145ff45a38f19dbfe" ns2:_="" ns3:_="">
    <xsd:import namespace="2382b3f6-3a7a-441a-a59f-4a034b3bae40"/>
    <xsd:import namespace="fb881c1e-c75b-4c85-bafa-a56211f049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2b3f6-3a7a-441a-a59f-4a034b3ba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2777389-5812-4b7a-9ab1-3d72f20980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81c1e-c75b-4c85-bafa-a56211f04987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6ba3a14-0345-4a24-a1cd-d1dd8af9b63c}" ma:internalName="TaxCatchAll" ma:showField="CatchAllData" ma:web="fb881c1e-c75b-4c85-bafa-a56211f049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41B43B-3D68-4885-8822-CAAB2E9307F1}">
  <ds:schemaRefs>
    <ds:schemaRef ds:uri="http://schemas.microsoft.com/office/2006/metadata/properties"/>
    <ds:schemaRef ds:uri="http://schemas.microsoft.com/office/infopath/2007/PartnerControls"/>
    <ds:schemaRef ds:uri="fb881c1e-c75b-4c85-bafa-a56211f04987"/>
    <ds:schemaRef ds:uri="2382b3f6-3a7a-441a-a59f-4a034b3bae40"/>
  </ds:schemaRefs>
</ds:datastoreItem>
</file>

<file path=customXml/itemProps2.xml><?xml version="1.0" encoding="utf-8"?>
<ds:datastoreItem xmlns:ds="http://schemas.openxmlformats.org/officeDocument/2006/customXml" ds:itemID="{BAA1FBB8-A186-4F02-8C8D-4244F5646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BB858D-DF5F-4E6C-B7CD-096888AA6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2b3f6-3a7a-441a-a59f-4a034b3bae40"/>
    <ds:schemaRef ds:uri="fb881c1e-c75b-4c85-bafa-a56211f04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2</Words>
  <Characters>751</Characters>
  <Application>Microsoft Office Word</Application>
  <DocSecurity>0</DocSecurity>
  <Lines>4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6, 2010</vt:lpstr>
    </vt:vector>
  </TitlesOfParts>
  <Company>NU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6, 2010</dc:title>
  <dc:creator>Jim Pfaendtner</dc:creator>
  <cp:lastModifiedBy>Bokil, Vrushali A</cp:lastModifiedBy>
  <cp:revision>12</cp:revision>
  <dcterms:created xsi:type="dcterms:W3CDTF">2023-05-31T21:52:00Z</dcterms:created>
  <dcterms:modified xsi:type="dcterms:W3CDTF">2025-11-17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7B0D2ABD286B47AAE53DBB8CBFFFDD</vt:lpwstr>
  </property>
  <property fmtid="{D5CDD505-2E9C-101B-9397-08002B2CF9AE}" pid="3" name="MediaServiceImageTags">
    <vt:lpwstr/>
  </property>
</Properties>
</file>